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788F1138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ISO 9001:2015 </w:t>
      </w:r>
      <w:r w:rsidR="00F426BA">
        <w:rPr>
          <w:rFonts w:ascii="Franklin Gothic Demi" w:eastAsia="Franklin Gothic Demi" w:hAnsi="Franklin Gothic Demi" w:cs="Franklin Gothic Demi"/>
          <w:sz w:val="60"/>
          <w:szCs w:val="60"/>
        </w:rPr>
        <w:t xml:space="preserve">Technical Application for Lead Auditor 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5EA5A988" w14:textId="0E981F69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5C431A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5F7542B8" w:rsidR="006C5D2D" w:rsidRDefault="00B27C66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4E8E4B63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090398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802D63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297CD1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1946E70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A14D7C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27E227A9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67563C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13CF9DCE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685EEAEC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18AC55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329D4573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2721BA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0E1C41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C881B3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0B5CCA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595039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5E7D92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D3BBF4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1F29FE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CF5897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6BC2ED86" w:rsidR="005D72C0" w:rsidRPr="00B560CF" w:rsidRDefault="00B27C66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Fee for 2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3420F5">
        <w:rPr>
          <w:rFonts w:ascii="Franklin Gothic Demi" w:hAnsi="Franklin Gothic Demi"/>
          <w:sz w:val="16"/>
          <w:szCs w:val="16"/>
        </w:rPr>
        <w:t xml:space="preserve">ISO 9001:2015 </w:t>
      </w:r>
      <w:r w:rsidR="00F426BA">
        <w:rPr>
          <w:rFonts w:ascii="Franklin Gothic Demi" w:hAnsi="Franklin Gothic Demi"/>
          <w:sz w:val="16"/>
          <w:szCs w:val="16"/>
        </w:rPr>
        <w:t>Technical Application for Lead Auditor**</w:t>
      </w:r>
    </w:p>
    <w:p w14:paraId="219A8D50" w14:textId="733F020B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F426BA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420F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995</w:t>
      </w:r>
    </w:p>
    <w:p w14:paraId="412BF72D" w14:textId="74791D01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4C3A4B5E" w14:textId="77777777" w:rsidR="00B27C66" w:rsidRDefault="00B27C66" w:rsidP="00B27C66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736A3428" w14:textId="77777777" w:rsidR="00B27C66" w:rsidRDefault="00D45D6B" w:rsidP="00B27C66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B27C66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B27C66" w:rsidRPr="00ED37DE">
        <w:rPr>
          <w:rFonts w:cs="Franklin Gothic Book"/>
        </w:rPr>
        <w:t xml:space="preserve"> </w:t>
      </w:r>
      <w:r w:rsidR="00B27C66" w:rsidRPr="005D72C0">
        <w:rPr>
          <w:rFonts w:cs="Franklin Gothic Book"/>
        </w:rPr>
        <w:t>PetroWise</w:t>
      </w:r>
      <w:r w:rsidR="00B27C66" w:rsidRPr="005D72C0">
        <w:rPr>
          <w:rFonts w:cs="Franklin Gothic Book"/>
          <w:vertAlign w:val="superscript"/>
        </w:rPr>
        <w:t>TM</w:t>
      </w:r>
      <w:r w:rsidR="00B27C66" w:rsidRPr="005D72C0">
        <w:rPr>
          <w:rFonts w:cs="Franklin Gothic Book"/>
        </w:rPr>
        <w:t xml:space="preserve"> </w:t>
      </w:r>
      <w:r w:rsidR="00B27C66">
        <w:rPr>
          <w:rFonts w:cs="Franklin Gothic Book"/>
        </w:rPr>
        <w:t>(</w:t>
      </w:r>
      <w:r w:rsidR="00B27C66" w:rsidRPr="005D72C0">
        <w:rPr>
          <w:rFonts w:cs="Franklin Gothic Book"/>
        </w:rPr>
        <w:t>Virtual Classroom</w:t>
      </w:r>
      <w:r w:rsidR="00B27C66">
        <w:rPr>
          <w:rFonts w:cs="Franklin Gothic Book"/>
        </w:rPr>
        <w:t>)</w:t>
      </w:r>
    </w:p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1DF45A18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423114AC" w14:textId="77777777" w:rsidR="00B27C66" w:rsidRDefault="00B27C6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64C49ED6" w14:textId="0819443B" w:rsidR="00B27C66" w:rsidRPr="00DB655D" w:rsidRDefault="00D45D6B" w:rsidP="00B27C6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B27C66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B27C66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B27C66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1CBD9B86" w14:textId="6F82BD8F" w:rsidR="005D72C0" w:rsidRDefault="00D45D6B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9301500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5565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b/>
          <w:color w:val="000000"/>
          <w:sz w:val="16"/>
          <w:szCs w:val="16"/>
        </w:rPr>
        <w:t>$75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one-time set up fees for </w:t>
      </w:r>
      <w:r w:rsidR="005D72C0" w:rsidRPr="005D6FEC">
        <w:rPr>
          <w:rFonts w:ascii="Franklin Gothic Book" w:hAnsi="Franklin Gothic Book" w:cs="FranklinGothicBook"/>
          <w:sz w:val="16"/>
          <w:szCs w:val="16"/>
        </w:rPr>
        <w:t>Registered Professional Network</w:t>
      </w:r>
      <w:r w:rsidR="005D72C0" w:rsidRPr="005D6FEC">
        <w:rPr>
          <w:rFonts w:ascii="Calibri" w:hAnsi="Calibri" w:cs="FranklinGothicBook"/>
          <w:sz w:val="16"/>
          <w:szCs w:val="16"/>
        </w:rPr>
        <w:t>™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wallet size license with Credential Verification Service Technology</w:t>
      </w:r>
      <w:r w:rsidR="00A7345A">
        <w:rPr>
          <w:rFonts w:ascii="Franklin Gothic Book" w:hAnsi="Franklin Gothic Book" w:cs="FranklinGothicBook"/>
          <w:color w:val="000000"/>
          <w:sz w:val="16"/>
          <w:szCs w:val="16"/>
        </w:rPr>
        <w:t>**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310412BC" w14:textId="77777777" w:rsidR="005D72C0" w:rsidRDefault="00D45D6B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EAABA8" w14:textId="08BEE391" w:rsidR="005D72C0" w:rsidRDefault="00D45D6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 xml:space="preserve">TX-US </w:t>
      </w:r>
      <w:r w:rsidR="00E2624C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April 24-25</w:t>
      </w:r>
      <w:r w:rsidR="003420F5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7B9B82E3" w14:textId="38C59BF2" w:rsidR="005C431A" w:rsidRDefault="00D45D6B" w:rsidP="005C431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4786881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C43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uly 31-Aug. 01</w:t>
      </w:r>
      <w:r w:rsidR="005C431A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2EDFFC38" w14:textId="5541BF67" w:rsidR="005C431A" w:rsidRDefault="00D45D6B" w:rsidP="005C431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78811442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C43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Oct. 23-24</w:t>
      </w:r>
      <w:r w:rsidR="005C431A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46FED5F0" w14:textId="77777777" w:rsidR="005C431A" w:rsidRDefault="005C43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4C8396C" w14:textId="4F5AEE49" w:rsidR="00B23A73" w:rsidRDefault="0081128A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6E521E9F" w14:textId="5ABC179F" w:rsidR="00F426BA" w:rsidRPr="00045AF9" w:rsidRDefault="00F426BA" w:rsidP="00F426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>
        <w:rPr>
          <w:rFonts w:ascii="Franklin Gothic Book" w:hAnsi="Franklin Gothic Book"/>
          <w:b/>
          <w:sz w:val="16"/>
          <w:szCs w:val="20"/>
        </w:rPr>
        <w:t>**</w:t>
      </w: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5F6DB8EA" w14:textId="67B1034F" w:rsidR="00F426BA" w:rsidRDefault="00F426BA" w:rsidP="00F426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must have completed prior ISO 9001 training by Wollam Groups.    </w:t>
      </w:r>
    </w:p>
    <w:p w14:paraId="4299EFF5" w14:textId="77777777" w:rsidR="00FF37BA" w:rsidRDefault="00FF37BA" w:rsidP="00A244C4">
      <w:pPr>
        <w:spacing w:before="10" w:line="220" w:lineRule="exact"/>
      </w:pPr>
    </w:p>
    <w:p w14:paraId="26974F3E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77777777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0F3B30" w14:textId="2F8FC3DC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48C5986C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DC92B8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5E0D3074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44579D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A5D824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7777777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4570ED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77777777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 xml:space="preserve">There will be a convenience fee of 2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77777777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1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www.w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3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77777777" w:rsidR="006E486D" w:rsidRPr="00DA663F" w:rsidRDefault="006E486D" w:rsidP="006E486D">
      <w:pPr>
        <w:pStyle w:val="Heading2"/>
      </w:pPr>
      <w:r w:rsidRPr="00DA663F">
        <w:t>WPA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5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0995C4" w14:textId="77777777" w:rsidR="00056A03" w:rsidRDefault="00056A03" w:rsidP="008F7DBA">
      <w:r>
        <w:separator/>
      </w:r>
    </w:p>
  </w:endnote>
  <w:endnote w:type="continuationSeparator" w:id="0">
    <w:p w14:paraId="7AD75653" w14:textId="77777777" w:rsidR="00056A03" w:rsidRDefault="00056A03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BB42C8" w14:textId="77777777" w:rsidR="00056A03" w:rsidRDefault="00056A03" w:rsidP="008F7DBA">
      <w:r>
        <w:separator/>
      </w:r>
    </w:p>
  </w:footnote>
  <w:footnote w:type="continuationSeparator" w:id="0">
    <w:p w14:paraId="0094DF0D" w14:textId="77777777" w:rsidR="00056A03" w:rsidRDefault="00056A03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YwetcO1v0FcgVlnTJRl8BwR8Tzaf5f4VtB3dUfI2a4hrFzIU7B0qsCbWU35AQOG0DspskpYuSf1APIqAuXMmKA==" w:salt="6MWOcv/D1+L0YwUeCtHubA==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403AE"/>
    <w:rsid w:val="00052DCF"/>
    <w:rsid w:val="00056A03"/>
    <w:rsid w:val="00070CAA"/>
    <w:rsid w:val="00073CB8"/>
    <w:rsid w:val="000831C8"/>
    <w:rsid w:val="000904A8"/>
    <w:rsid w:val="000A54E1"/>
    <w:rsid w:val="000D3348"/>
    <w:rsid w:val="000F3B99"/>
    <w:rsid w:val="0010054E"/>
    <w:rsid w:val="001045BF"/>
    <w:rsid w:val="001204DD"/>
    <w:rsid w:val="001248AF"/>
    <w:rsid w:val="00131489"/>
    <w:rsid w:val="00140D8D"/>
    <w:rsid w:val="001D67AB"/>
    <w:rsid w:val="001E4AD6"/>
    <w:rsid w:val="00253C2F"/>
    <w:rsid w:val="00255657"/>
    <w:rsid w:val="0026293F"/>
    <w:rsid w:val="0027314F"/>
    <w:rsid w:val="00281223"/>
    <w:rsid w:val="002A692E"/>
    <w:rsid w:val="002D2B0E"/>
    <w:rsid w:val="003078F9"/>
    <w:rsid w:val="003420F5"/>
    <w:rsid w:val="0035283F"/>
    <w:rsid w:val="003A0128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610F5"/>
    <w:rsid w:val="005C2AEE"/>
    <w:rsid w:val="005C3A0B"/>
    <w:rsid w:val="005C431A"/>
    <w:rsid w:val="005C6715"/>
    <w:rsid w:val="005D6FEC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D07"/>
    <w:rsid w:val="006B536C"/>
    <w:rsid w:val="006C552A"/>
    <w:rsid w:val="006C5D2D"/>
    <w:rsid w:val="006E486D"/>
    <w:rsid w:val="00731BA3"/>
    <w:rsid w:val="00734FA3"/>
    <w:rsid w:val="00780568"/>
    <w:rsid w:val="007A15B3"/>
    <w:rsid w:val="007A6DBA"/>
    <w:rsid w:val="0081128A"/>
    <w:rsid w:val="00862F7D"/>
    <w:rsid w:val="00865EB4"/>
    <w:rsid w:val="0088279E"/>
    <w:rsid w:val="008A0B82"/>
    <w:rsid w:val="008E43AD"/>
    <w:rsid w:val="008F5E5D"/>
    <w:rsid w:val="008F7DBA"/>
    <w:rsid w:val="0090767A"/>
    <w:rsid w:val="009139E8"/>
    <w:rsid w:val="00953EE3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7345A"/>
    <w:rsid w:val="00A73979"/>
    <w:rsid w:val="00A75115"/>
    <w:rsid w:val="00AA3827"/>
    <w:rsid w:val="00AB2B1A"/>
    <w:rsid w:val="00AB71EF"/>
    <w:rsid w:val="00AF50E8"/>
    <w:rsid w:val="00AF5B7E"/>
    <w:rsid w:val="00B23A73"/>
    <w:rsid w:val="00B27C66"/>
    <w:rsid w:val="00B30636"/>
    <w:rsid w:val="00B55796"/>
    <w:rsid w:val="00B56B65"/>
    <w:rsid w:val="00B9267F"/>
    <w:rsid w:val="00C3689A"/>
    <w:rsid w:val="00C8775C"/>
    <w:rsid w:val="00CA2BA3"/>
    <w:rsid w:val="00CC24F4"/>
    <w:rsid w:val="00CD5E58"/>
    <w:rsid w:val="00CE56C0"/>
    <w:rsid w:val="00D237AA"/>
    <w:rsid w:val="00D408CC"/>
    <w:rsid w:val="00D45D6B"/>
    <w:rsid w:val="00D54E74"/>
    <w:rsid w:val="00D56058"/>
    <w:rsid w:val="00D65A9D"/>
    <w:rsid w:val="00D71BDB"/>
    <w:rsid w:val="00DA663F"/>
    <w:rsid w:val="00DA6A2E"/>
    <w:rsid w:val="00DC04E9"/>
    <w:rsid w:val="00DE4DE6"/>
    <w:rsid w:val="00DF6F4A"/>
    <w:rsid w:val="00E2624C"/>
    <w:rsid w:val="00E34C7B"/>
    <w:rsid w:val="00E414F4"/>
    <w:rsid w:val="00E57E28"/>
    <w:rsid w:val="00E75D36"/>
    <w:rsid w:val="00E94679"/>
    <w:rsid w:val="00ED37DE"/>
    <w:rsid w:val="00EF0EF2"/>
    <w:rsid w:val="00F246E8"/>
    <w:rsid w:val="00F25B7D"/>
    <w:rsid w:val="00F402C5"/>
    <w:rsid w:val="00F426BA"/>
    <w:rsid w:val="00F50EDC"/>
    <w:rsid w:val="00F733FA"/>
    <w:rsid w:val="00F756A1"/>
    <w:rsid w:val="00F805D3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info@wollampa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ollampag.com/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wollampag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D238C"/>
    <w:rsid w:val="00127655"/>
    <w:rsid w:val="001C5AAE"/>
    <w:rsid w:val="001F0DDA"/>
    <w:rsid w:val="00271B4A"/>
    <w:rsid w:val="002B3F90"/>
    <w:rsid w:val="002D3B37"/>
    <w:rsid w:val="002F0BE1"/>
    <w:rsid w:val="003521CC"/>
    <w:rsid w:val="00361352"/>
    <w:rsid w:val="004A2561"/>
    <w:rsid w:val="004C2BF1"/>
    <w:rsid w:val="004C7441"/>
    <w:rsid w:val="004E412F"/>
    <w:rsid w:val="00563AB8"/>
    <w:rsid w:val="005A532B"/>
    <w:rsid w:val="005B050E"/>
    <w:rsid w:val="005D3166"/>
    <w:rsid w:val="006540C6"/>
    <w:rsid w:val="006B753E"/>
    <w:rsid w:val="006F4B8D"/>
    <w:rsid w:val="007819BD"/>
    <w:rsid w:val="007E3653"/>
    <w:rsid w:val="00876688"/>
    <w:rsid w:val="0098495C"/>
    <w:rsid w:val="009E1D42"/>
    <w:rsid w:val="00A753FF"/>
    <w:rsid w:val="00B72EBA"/>
    <w:rsid w:val="00BC3D74"/>
    <w:rsid w:val="00BF3EDA"/>
    <w:rsid w:val="00BF585E"/>
    <w:rsid w:val="00C04B22"/>
    <w:rsid w:val="00C46B9C"/>
    <w:rsid w:val="00C867E2"/>
    <w:rsid w:val="00C9086E"/>
    <w:rsid w:val="00CE15B2"/>
    <w:rsid w:val="00D36312"/>
    <w:rsid w:val="00D46C38"/>
    <w:rsid w:val="00D97286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9A0660-4423-4F14-AAA8-7C482E67E0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477</Words>
  <Characters>272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 Schwab</cp:lastModifiedBy>
  <cp:revision>13</cp:revision>
  <dcterms:created xsi:type="dcterms:W3CDTF">2016-07-15T13:50:00Z</dcterms:created>
  <dcterms:modified xsi:type="dcterms:W3CDTF">2017-01-10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